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183874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4204D" w:rsidRDefault="00DF723F" w:rsidP="0014204D">
      <w:pPr>
        <w:pStyle w:val="Heading2"/>
        <w:tabs>
          <w:tab w:val="right" w:pos="10800"/>
        </w:tabs>
        <w:rPr>
          <w:rStyle w:val="Hyperlink"/>
          <w:bCs w:val="0"/>
          <w:color w:val="171A1C"/>
          <w:u w:val="none"/>
        </w:rPr>
      </w:pPr>
      <w:r w:rsidRPr="00AC39B5">
        <w:rPr>
          <w:rStyle w:val="Heading2Char"/>
        </w:rPr>
        <w:t>Senior Web Engineer</w:t>
      </w:r>
      <w:r w:rsidR="00D35C41" w:rsidRPr="00D35C41">
        <w:rPr>
          <w:rFonts w:ascii="Geist" w:hAnsi="Geist"/>
        </w:rPr>
        <w:t xml:space="preserve">, </w:t>
      </w:r>
      <w:hyperlink r:id="rId12" w:history="1">
        <w:r w:rsidR="00D35C41" w:rsidRPr="00D35C41">
          <w:rPr>
            <w:rStyle w:val="Hyperlink"/>
            <w:rFonts w:ascii="Geist" w:hAnsi="Geist"/>
            <w:color w:val="0B6BCB"/>
            <w:u w:val="none"/>
          </w:rPr>
          <w:t>Viu</w:t>
        </w:r>
      </w:hyperlink>
      <w:r w:rsidR="0014204D">
        <w:rPr>
          <w:rStyle w:val="MetadataChar"/>
        </w:rPr>
        <w:tab/>
      </w:r>
      <w:r w:rsidR="00DE7D6B">
        <w:rPr>
          <w:rFonts w:ascii="Geist" w:hAnsi="Geist"/>
        </w:rPr>
        <w:t>09/</w:t>
      </w:r>
      <w:r w:rsidR="0014204D" w:rsidRPr="0014204D">
        <w:rPr>
          <w:rFonts w:ascii="Geist" w:hAnsi="Geist"/>
        </w:rPr>
        <w:t>2</w:t>
      </w:r>
      <w:r w:rsidR="00156874">
        <w:rPr>
          <w:rFonts w:ascii="Geist" w:hAnsi="Geist"/>
        </w:rPr>
        <w:t>0</w:t>
      </w:r>
      <w:r w:rsidR="0014204D" w:rsidRPr="0014204D">
        <w:rPr>
          <w:rFonts w:ascii="Geist" w:hAnsi="Geist"/>
        </w:rPr>
        <w:t>23 – Present</w:t>
      </w:r>
      <w:r w:rsidR="000B7937" w:rsidRPr="00EB7ADF">
        <w:t xml:space="preserve"> </w:t>
      </w:r>
    </w:p>
    <w:p w14:paraId="400E26E3" w14:textId="0F48D7B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user experiences and legal </w:t>
      </w:r>
      <w:r w:rsidR="0046754C" w:rsidRPr="00086167">
        <w:rPr>
          <w:rStyle w:val="Hyperlink"/>
          <w:color w:val="32383E"/>
          <w:u w:val="none"/>
        </w:rPr>
        <w:t>compliance and</w:t>
      </w:r>
      <w:r w:rsidRPr="00086167">
        <w:rPr>
          <w:rStyle w:val="Hyperlink"/>
          <w:color w:val="32383E"/>
          <w:u w:val="none"/>
        </w:rPr>
        <w:t xml:space="preserve"> 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a Next.js</w:t>
      </w:r>
      <w:r w:rsidR="00081E7F">
        <w:rPr>
          <w:rStyle w:val="Hyperlink"/>
          <w:color w:val="32383E"/>
          <w:u w:val="none"/>
        </w:rPr>
        <w:t xml:space="preserve"> website</w:t>
      </w:r>
      <w:r w:rsidR="00A67085" w:rsidRPr="00A67085">
        <w:rPr>
          <w:rStyle w:val="Hyperlink"/>
          <w:color w:val="32383E"/>
          <w:u w:val="none"/>
        </w:rPr>
        <w:t>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1FC334B0" w14:textId="1F614EE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A35C02" w:rsidRDefault="002D22A3" w:rsidP="00A35C02">
      <w:pPr>
        <w:pStyle w:val="Heading2"/>
        <w:tabs>
          <w:tab w:val="right" w:pos="10800"/>
        </w:tabs>
        <w:rPr>
          <w:rFonts w:ascii="Geist" w:hAnsi="Geist"/>
          <w:bCs w:val="0"/>
        </w:rPr>
      </w:pPr>
      <w:r w:rsidRPr="007C6F46">
        <w:rPr>
          <w:rStyle w:val="Heading2Char"/>
        </w:rPr>
        <w:t>Frontend Engineer</w:t>
      </w:r>
      <w:r w:rsidR="00A777C5" w:rsidRPr="00A777C5">
        <w:rPr>
          <w:rStyle w:val="Heading2Char"/>
          <w:rFonts w:ascii="Geist" w:hAnsi="Geist"/>
        </w:rPr>
        <w:t xml:space="preserve">, </w:t>
      </w:r>
      <w:hyperlink r:id="rId13" w:history="1">
        <w:r w:rsidR="00A777C5" w:rsidRPr="00A777C5">
          <w:rPr>
            <w:rStyle w:val="Hyperlink"/>
            <w:rFonts w:ascii="Geist" w:hAnsi="Geist"/>
            <w:color w:val="0B6BCB"/>
            <w:u w:val="none"/>
          </w:rPr>
          <w:t>TecPal Ltd.</w:t>
        </w:r>
      </w:hyperlink>
      <w:r w:rsidR="00A35C02">
        <w:rPr>
          <w:rStyle w:val="Hyperlink"/>
          <w:rFonts w:ascii="Geist" w:hAnsi="Geist"/>
          <w:color w:val="0B6BCB"/>
          <w:u w:val="none"/>
        </w:rPr>
        <w:tab/>
      </w:r>
      <w:r w:rsidR="00DE7D6B">
        <w:rPr>
          <w:rFonts w:ascii="Geist" w:hAnsi="Geist"/>
        </w:rPr>
        <w:t>10/</w:t>
      </w:r>
      <w:r w:rsidR="00256C7D" w:rsidRPr="00176D26">
        <w:rPr>
          <w:rFonts w:ascii="Geist" w:hAnsi="Geist"/>
        </w:rPr>
        <w:t xml:space="preserve">2022 – </w:t>
      </w:r>
      <w:r w:rsidR="00DE7D6B">
        <w:rPr>
          <w:rFonts w:ascii="Geist" w:hAnsi="Geist"/>
        </w:rPr>
        <w:t>09/</w:t>
      </w:r>
      <w:r w:rsidR="00256C7D" w:rsidRPr="00176D26">
        <w:rPr>
          <w:rFonts w:ascii="Geist" w:hAnsi="Geist"/>
        </w:rPr>
        <w:t>2023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6625D4F9" w:rsidR="00625B8C" w:rsidRDefault="00511B3B" w:rsidP="003548F1">
      <w:pPr>
        <w:pStyle w:val="Heading2"/>
        <w:tabs>
          <w:tab w:val="right" w:pos="10800"/>
        </w:tabs>
        <w:spacing w:after="6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5C49F6">
        <w:rPr>
          <w:rStyle w:val="Heading2Char"/>
        </w:rPr>
        <w:tab/>
      </w:r>
      <w:r w:rsidR="00C47077">
        <w:rPr>
          <w:rFonts w:ascii="Geist" w:hAnsi="Geist"/>
        </w:rPr>
        <w:t>05</w:t>
      </w:r>
      <w:r w:rsidR="00D03B56">
        <w:rPr>
          <w:rFonts w:ascii="Geist" w:hAnsi="Geist"/>
        </w:rPr>
        <w:t>/2022</w:t>
      </w:r>
      <w:r w:rsidR="00BA0B89" w:rsidRPr="005C49F6">
        <w:rPr>
          <w:rFonts w:ascii="Geist" w:hAnsi="Geist"/>
        </w:rPr>
        <w:t xml:space="preserve"> – </w:t>
      </w:r>
      <w:r w:rsidR="00C47077">
        <w:rPr>
          <w:rFonts w:ascii="Geist" w:hAnsi="Geist"/>
        </w:rPr>
        <w:t>09</w:t>
      </w:r>
      <w:r w:rsidR="00ED1F40">
        <w:rPr>
          <w:rFonts w:ascii="Geist" w:hAnsi="Geist"/>
        </w:rPr>
        <w:t>/</w:t>
      </w:r>
      <w:r w:rsidR="00BA0B89" w:rsidRPr="005C49F6">
        <w:rPr>
          <w:rFonts w:ascii="Geist" w:hAnsi="Geist"/>
        </w:rPr>
        <w:t>2022</w:t>
      </w:r>
    </w:p>
    <w:p w14:paraId="3DE78D03" w14:textId="32E68CD6" w:rsidR="00625B8C" w:rsidRPr="006D77FF" w:rsidRDefault="00D459C4" w:rsidP="003548F1">
      <w:pPr>
        <w:pStyle w:val="Heading2"/>
        <w:tabs>
          <w:tab w:val="right" w:pos="10800"/>
        </w:tabs>
        <w:spacing w:before="0" w:beforeAutospacing="0" w:after="60"/>
        <w:rPr>
          <w:rStyle w:val="Heading2Char"/>
          <w:rFonts w:ascii="Geist" w:hAnsi="Geist"/>
        </w:rPr>
      </w:pPr>
      <w:r w:rsidRPr="003455CF">
        <w:rPr>
          <w:rStyle w:val="Heading2Char"/>
        </w:rPr>
        <w:t>Programmer (Database Management System)</w:t>
      </w:r>
      <w:r w:rsidR="006D77FF">
        <w:rPr>
          <w:rStyle w:val="Heading2Char"/>
        </w:rPr>
        <w:tab/>
      </w:r>
      <w:r w:rsidR="005818E7">
        <w:rPr>
          <w:rStyle w:val="Heading2Char"/>
          <w:rFonts w:ascii="Geist" w:hAnsi="Geist"/>
        </w:rPr>
        <w:t>08/2021</w:t>
      </w:r>
      <w:r w:rsidR="001E27DD" w:rsidRPr="006D77FF">
        <w:rPr>
          <w:rFonts w:ascii="Geist" w:hAnsi="Geist"/>
        </w:rPr>
        <w:t xml:space="preserve"> – </w:t>
      </w:r>
      <w:r w:rsidR="005818E7">
        <w:rPr>
          <w:rFonts w:ascii="Geist" w:hAnsi="Geist"/>
        </w:rPr>
        <w:t>05/</w:t>
      </w:r>
      <w:r w:rsidR="001E27DD" w:rsidRPr="006D77FF">
        <w:rPr>
          <w:rFonts w:ascii="Geist" w:hAnsi="Geist"/>
        </w:rPr>
        <w:t>2022</w:t>
      </w:r>
    </w:p>
    <w:p w14:paraId="6A17D6D6" w14:textId="29843139" w:rsidR="00625B8C" w:rsidRPr="004D26FD" w:rsidRDefault="00DD15F9" w:rsidP="003548F1">
      <w:pPr>
        <w:pStyle w:val="Heading2"/>
        <w:tabs>
          <w:tab w:val="right" w:pos="10800"/>
        </w:tabs>
        <w:spacing w:before="0" w:beforeAutospacing="0" w:after="60"/>
        <w:rPr>
          <w:rFonts w:ascii="Geist" w:hAnsi="Geist"/>
          <w:szCs w:val="20"/>
        </w:rPr>
      </w:pPr>
      <w:r w:rsidRPr="002C0325">
        <w:rPr>
          <w:rStyle w:val="Heading2Char"/>
        </w:rPr>
        <w:t>Junior Programmer (Database Management System)</w:t>
      </w:r>
      <w:r w:rsidR="002443DA">
        <w:rPr>
          <w:rStyle w:val="Heading2Char"/>
        </w:rPr>
        <w:tab/>
      </w:r>
      <w:r w:rsidR="00033224">
        <w:rPr>
          <w:rStyle w:val="Heading2Char"/>
          <w:rFonts w:ascii="Geist" w:hAnsi="Geist"/>
          <w:szCs w:val="20"/>
        </w:rPr>
        <w:t>07/</w:t>
      </w:r>
      <w:r w:rsidR="009556E7" w:rsidRPr="004D26FD">
        <w:rPr>
          <w:rFonts w:ascii="Geist" w:hAnsi="Geist"/>
          <w:szCs w:val="20"/>
        </w:rPr>
        <w:t xml:space="preserve">2019 – </w:t>
      </w:r>
      <w:r w:rsidR="00033224">
        <w:rPr>
          <w:rFonts w:ascii="Geist" w:hAnsi="Geist"/>
          <w:szCs w:val="20"/>
        </w:rPr>
        <w:t>08/</w:t>
      </w:r>
      <w:r w:rsidR="009556E7" w:rsidRPr="004D26FD">
        <w:rPr>
          <w:rFonts w:ascii="Geist" w:hAnsi="Geist"/>
          <w:szCs w:val="20"/>
        </w:rPr>
        <w:t>2021</w:t>
      </w:r>
    </w:p>
    <w:p w14:paraId="30634F50" w14:textId="2A11CDB8" w:rsidR="00700751" w:rsidRPr="00625A77" w:rsidRDefault="00183874" w:rsidP="00625A77">
      <w:pPr>
        <w:spacing w:line="240" w:lineRule="auto"/>
        <w:rPr>
          <w:color w:val="25252D"/>
        </w:rPr>
      </w:pPr>
      <w:hyperlink r:id="rId14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>
        <w:fldChar w:fldCharType="begin"/>
      </w:r>
      <w:r w:rsidR="00723479">
        <w:instrText>HYPERLINK "https://www.ha.org.hk/"</w:instrText>
      </w:r>
      <w:r w:rsidR="00723479">
        <w:fldChar w:fldCharType="separate"/>
      </w:r>
      <w:r w:rsidR="00700751" w:rsidRPr="0057140B">
        <w:rPr>
          <w:rStyle w:val="Hyperlink"/>
          <w:color w:val="0B6BCB"/>
          <w:u w:val="none"/>
        </w:rPr>
        <w:t>Hospital Authority</w:t>
      </w:r>
      <w:r w:rsidR="00723479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4C054A75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r w:rsidR="00866A1C">
        <w:rPr>
          <w:lang w:val="en-US"/>
        </w:rPr>
        <w:t>HA</w:t>
      </w:r>
      <w:r w:rsidRPr="00511B3B">
        <w:rPr>
          <w:lang w:val="en-US"/>
        </w:rPr>
        <w:t>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277970ED" w14:textId="0F7F0BFD" w:rsidR="00230D9B" w:rsidRPr="008770BB" w:rsidRDefault="00230D9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230D9B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6D9CF77D" w:rsidR="00D508D7" w:rsidRPr="00D508D7" w:rsidRDefault="00D508D7" w:rsidP="00D508D7">
      <w:r>
        <w:t>MUI, Next.js, React, SEO, React Hook Form, TypeScript, Zod, Zustand, React Query, React Router, Redux, Tailwind CSS, SWR</w:t>
      </w:r>
    </w:p>
    <w:p w14:paraId="4EC9FB11" w14:textId="6A82E47D" w:rsidR="008B4B61" w:rsidRDefault="008B4B61" w:rsidP="00AC39B5">
      <w:pPr>
        <w:pStyle w:val="Heading2"/>
      </w:pPr>
      <w:r>
        <w:t>Backend</w:t>
      </w:r>
    </w:p>
    <w:p w14:paraId="2EB9ACD0" w14:textId="24276A2D" w:rsidR="0012600F" w:rsidRPr="0012600F" w:rsidRDefault="0012600F" w:rsidP="0012600F">
      <w:r>
        <w:t>CASL, class-validator, Express, NestJS, Spring Boot, TypeORM, Firebase, Prisma</w:t>
      </w:r>
    </w:p>
    <w:p w14:paraId="57282DD1" w14:textId="6DBCE4AB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6340A8D3" w14:textId="49E5E200" w:rsidR="0025659E" w:rsidRDefault="0025659E" w:rsidP="004543D8">
      <w:pPr>
        <w:pStyle w:val="Heading2"/>
      </w:pPr>
      <w:r w:rsidRPr="00861E0F">
        <w:t>Database</w:t>
      </w:r>
    </w:p>
    <w:p w14:paraId="5E661208" w14:textId="0CCEB180" w:rsidR="009D66CF" w:rsidRPr="009D66CF" w:rsidRDefault="009D66CF" w:rsidP="009D66CF">
      <w:r>
        <w:t>MySQL, Microsoft SQL Server, Sybase ASE, Oracle Database, MongoDB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42E3A12B" w:rsidR="004F71AA" w:rsidRPr="004F71AA" w:rsidRDefault="004F71AA" w:rsidP="004F71AA">
      <w:r>
        <w:t xml:space="preserve">Delphix, GitHub Actions, </w:t>
      </w:r>
      <w:r w:rsidR="008B518D" w:rsidRPr="008B518D">
        <w:t>Amazon CloudFront</w:t>
      </w:r>
      <w:r w:rsidR="008B518D">
        <w:t xml:space="preserve">, </w:t>
      </w:r>
      <w:r>
        <w:t>Amazon ECR, Amazon S3, Argo CD, Bitbucket Pipelines, Docker, Jenkin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183874" w:rsidP="000714EE">
      <w:pPr>
        <w:tabs>
          <w:tab w:val="right" w:pos="10800"/>
        </w:tabs>
      </w:pPr>
      <w:hyperlink r:id="rId15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183874" w:rsidP="00F520E0">
      <w:pPr>
        <w:rPr>
          <w:rStyle w:val="Hyperlink"/>
          <w:u w:val="none"/>
        </w:rPr>
      </w:pPr>
      <w:hyperlink r:id="rId16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4DDE97F6" w:rsidR="00170B48" w:rsidRDefault="00532CC3" w:rsidP="00F520E0">
      <w:r>
        <w:t>Second</w:t>
      </w:r>
      <w:r w:rsidR="002E52F3" w:rsidRPr="00F27179">
        <w:t xml:space="preserve"> Class Honours (Division One)</w:t>
      </w:r>
    </w:p>
    <w:p w14:paraId="29FD1C17" w14:textId="447A4F3D" w:rsidR="00850DD1" w:rsidRPr="00C8083E" w:rsidRDefault="00093C23" w:rsidP="00C8083E">
      <w:pPr>
        <w:pStyle w:val="Heading1"/>
      </w:pPr>
      <w:r w:rsidRPr="00C8083E">
        <w:t xml:space="preserve">Contributed </w:t>
      </w:r>
      <w:r w:rsidR="00027D93" w:rsidRPr="00C8083E">
        <w:t>Open-Source</w:t>
      </w:r>
      <w:r w:rsidR="00963D9D" w:rsidRPr="00C8083E">
        <w:t xml:space="preserve"> </w:t>
      </w:r>
      <w:r w:rsidRPr="00C8083E">
        <w:t>Projects</w:t>
      </w:r>
    </w:p>
    <w:p w14:paraId="4C6E9DC3" w14:textId="4F7BB8A9" w:rsidR="00857370" w:rsidRPr="008E5442" w:rsidRDefault="00183874" w:rsidP="00AA3A56">
      <w:pPr>
        <w:pStyle w:val="ListParagraph"/>
        <w:numPr>
          <w:ilvl w:val="0"/>
          <w:numId w:val="28"/>
        </w:numPr>
        <w:ind w:left="426"/>
      </w:pPr>
      <w:hyperlink r:id="rId17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183874" w:rsidP="00AA3A56">
      <w:pPr>
        <w:pStyle w:val="ListParagraph"/>
        <w:numPr>
          <w:ilvl w:val="0"/>
          <w:numId w:val="28"/>
        </w:numPr>
        <w:ind w:left="426"/>
      </w:pPr>
      <w:hyperlink r:id="rId18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3310BD76" w14:textId="6D0D505D" w:rsidR="00C81EDC" w:rsidRPr="008E5442" w:rsidRDefault="00183874" w:rsidP="00AA3A56">
      <w:pPr>
        <w:pStyle w:val="ListParagraph"/>
        <w:numPr>
          <w:ilvl w:val="0"/>
          <w:numId w:val="28"/>
        </w:numPr>
        <w:ind w:left="426"/>
      </w:pPr>
      <w:hyperlink r:id="rId19" w:history="1">
        <w:r w:rsidR="00C81EDC" w:rsidRPr="00AA3A56">
          <w:rPr>
            <w:rStyle w:val="Hyperlink"/>
            <w:color w:val="32383E"/>
            <w:u w:val="none"/>
          </w:rPr>
          <w:t>Valibot</w:t>
        </w:r>
      </w:hyperlink>
    </w:p>
    <w:p w14:paraId="01D707EB" w14:textId="29A95DEF" w:rsidR="00C81EDC" w:rsidRPr="008E5442" w:rsidRDefault="00183874" w:rsidP="00AA3A56">
      <w:pPr>
        <w:pStyle w:val="ListParagraph"/>
        <w:numPr>
          <w:ilvl w:val="0"/>
          <w:numId w:val="28"/>
        </w:numPr>
        <w:ind w:left="426"/>
      </w:pPr>
      <w:hyperlink r:id="rId20" w:history="1">
        <w:r w:rsidR="00C81EDC" w:rsidRPr="00AA3A56">
          <w:rPr>
            <w:rStyle w:val="Hyperlink"/>
            <w:color w:val="32383E"/>
            <w:u w:val="none"/>
          </w:rPr>
          <w:t>Vercel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01C9BEDC-CD61-428F-A9D6-6B380759D602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C70B5299-382E-495E-8C20-9A4B0BDB0FBE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228BAB8D-ECD4-487F-A804-4D3A8944A2E5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F76ECA43-FCB7-4A18-8258-3CB333C30E9D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25pt;height:11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75pt;height:9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0241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4036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BB6"/>
    <w:rsid w:val="00240F48"/>
    <w:rsid w:val="00241A7B"/>
    <w:rsid w:val="00241B25"/>
    <w:rsid w:val="002443DA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6A9B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C69"/>
    <w:rsid w:val="00323236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7176"/>
    <w:rsid w:val="003A7EA8"/>
    <w:rsid w:val="003B03B2"/>
    <w:rsid w:val="003B0661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B84"/>
    <w:rsid w:val="00402D29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26FD"/>
    <w:rsid w:val="004D3D27"/>
    <w:rsid w:val="004D5657"/>
    <w:rsid w:val="004D6920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2CC3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D13"/>
    <w:rsid w:val="00614536"/>
    <w:rsid w:val="00614D69"/>
    <w:rsid w:val="0061535C"/>
    <w:rsid w:val="00616453"/>
    <w:rsid w:val="006201F5"/>
    <w:rsid w:val="00623775"/>
    <w:rsid w:val="00623FB7"/>
    <w:rsid w:val="0062572C"/>
    <w:rsid w:val="00625893"/>
    <w:rsid w:val="006259C2"/>
    <w:rsid w:val="00625A77"/>
    <w:rsid w:val="00625B8C"/>
    <w:rsid w:val="006273F1"/>
    <w:rsid w:val="006307DD"/>
    <w:rsid w:val="0063094C"/>
    <w:rsid w:val="00631700"/>
    <w:rsid w:val="006337FF"/>
    <w:rsid w:val="00640875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DAB"/>
    <w:rsid w:val="00657A82"/>
    <w:rsid w:val="00660BE1"/>
    <w:rsid w:val="00661561"/>
    <w:rsid w:val="0066210F"/>
    <w:rsid w:val="006623C5"/>
    <w:rsid w:val="00662608"/>
    <w:rsid w:val="006626FD"/>
    <w:rsid w:val="00662CEC"/>
    <w:rsid w:val="00662DB1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4FB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5133"/>
    <w:rsid w:val="006B6FC2"/>
    <w:rsid w:val="006C0C6A"/>
    <w:rsid w:val="006C71A3"/>
    <w:rsid w:val="006C7459"/>
    <w:rsid w:val="006D5752"/>
    <w:rsid w:val="006D5CC1"/>
    <w:rsid w:val="006D6564"/>
    <w:rsid w:val="006D77FF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6C2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B518D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6332"/>
    <w:rsid w:val="00A57415"/>
    <w:rsid w:val="00A62028"/>
    <w:rsid w:val="00A66031"/>
    <w:rsid w:val="00A66468"/>
    <w:rsid w:val="00A67085"/>
    <w:rsid w:val="00A70E37"/>
    <w:rsid w:val="00A7232D"/>
    <w:rsid w:val="00A73C9D"/>
    <w:rsid w:val="00A74242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7FAD"/>
    <w:rsid w:val="00C103DE"/>
    <w:rsid w:val="00C129B3"/>
    <w:rsid w:val="00C15CE8"/>
    <w:rsid w:val="00C16E84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47077"/>
    <w:rsid w:val="00C517F1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D86"/>
    <w:rsid w:val="00CF33A2"/>
    <w:rsid w:val="00CF47FF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FEF"/>
    <w:rsid w:val="00D526EF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70D41"/>
    <w:rsid w:val="00F74368"/>
    <w:rsid w:val="00F75EF6"/>
    <w:rsid w:val="00F76075"/>
    <w:rsid w:val="00F76624"/>
    <w:rsid w:val="00F77617"/>
    <w:rsid w:val="00F8111C"/>
    <w:rsid w:val="00F814A8"/>
    <w:rsid w:val="00F814E4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EEE"/>
    <w:rsid w:val="00FA4AD5"/>
    <w:rsid w:val="00FA70DE"/>
    <w:rsid w:val="00FA76CD"/>
    <w:rsid w:val="00FB10EB"/>
    <w:rsid w:val="00FB263B"/>
    <w:rsid w:val="00FB2D8E"/>
    <w:rsid w:val="00FB2E69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tecpal.com/" TargetMode="External"/><Relationship Id="rId18" Type="http://schemas.openxmlformats.org/officeDocument/2006/relationships/hyperlink" Target="https://github.com/prisma/extension-read-replica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mui.com/cor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ku.hk/" TargetMode="External"/><Relationship Id="rId20" Type="http://schemas.openxmlformats.org/officeDocument/2006/relationships/hyperlink" Target="https://github.com/vercel/style-gui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kust.edu.hk/" TargetMode="Externa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valibot.dev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://www.edps.com.hk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1</Pages>
  <Words>466</Words>
  <Characters>3654</Characters>
  <Application>Microsoft Office Word</Application>
  <DocSecurity>0</DocSecurity>
  <Lines>9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683</cp:revision>
  <cp:lastPrinted>2024-01-30T11:59:00Z</cp:lastPrinted>
  <dcterms:created xsi:type="dcterms:W3CDTF">2023-09-27T12:04:00Z</dcterms:created>
  <dcterms:modified xsi:type="dcterms:W3CDTF">2024-02-02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